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"/>
        <w:gridCol w:w="331"/>
        <w:gridCol w:w="1445"/>
        <w:gridCol w:w="542"/>
        <w:gridCol w:w="331"/>
        <w:gridCol w:w="527"/>
        <w:gridCol w:w="331"/>
        <w:gridCol w:w="392"/>
        <w:gridCol w:w="1088"/>
        <w:gridCol w:w="728"/>
        <w:gridCol w:w="488"/>
      </w:tblGrid>
      <w:tr w:rsidR="009C21BD" w:rsidRPr="0034211C" w14:paraId="099F908D" w14:textId="77777777" w:rsidTr="00F33638">
        <w:tc>
          <w:tcPr>
            <w:tcW w:w="0" w:type="auto"/>
          </w:tcPr>
          <w:p w14:paraId="3AF08FA1" w14:textId="06AA1B04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35D6E687" w14:textId="6043DA30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ED4E7F1" w14:textId="34346E98" w:rsidR="007C1124" w:rsidRPr="0034211C" w:rsidRDefault="00BF4868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alizatio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F28A42C" w14:textId="7D4086B1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exp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105686B6" w14:textId="55C0C3E9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l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77DEF34C" w14:textId="7E875993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b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6B75AADC" w14:textId="4A372B36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27ABA66" w14:textId="6C1B3964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3339561" w14:textId="1721612B" w:rsidR="007C1124" w:rsidRPr="0034211C" w:rsidRDefault="00BF4868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</w:t>
            </w:r>
            <w:r w:rsidR="007C1124" w:rsidRPr="0034211C">
              <w:rPr>
                <w:rFonts w:ascii="Verdana" w:hAnsi="Verdana"/>
                <w:sz w:val="18"/>
                <w:szCs w:val="18"/>
              </w:rPr>
              <w:t>_adj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ECE7EFF" w14:textId="5A08CCF2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Theta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02EAED55" w14:textId="27720668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Phi</w:t>
            </w:r>
          </w:p>
        </w:tc>
      </w:tr>
      <w:tr w:rsidR="009C21BD" w:rsidRPr="0034211C" w14:paraId="5FA1776C" w14:textId="77777777" w:rsidTr="00F33638">
        <w:tc>
          <w:tcPr>
            <w:tcW w:w="0" w:type="auto"/>
          </w:tcPr>
          <w:p w14:paraId="3DDF452F" w14:textId="57BE7CA2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s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96DEC9F" w14:textId="13570350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57970FC" w14:textId="1336F841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pi)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756BB9BC" w14:textId="2F7C40B8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br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91B73B7" w14:textId="61397C8B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5368DFB6" w14:textId="29844E38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/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11CC2130" w14:textId="41819C4C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3D331929" w14:textId="4C4BC4DD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D62E6FC" w14:textId="0620E26E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E56DDDC" w14:textId="62FC1CC6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58A245A" w14:textId="7CE8B2D0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</w:tr>
    </w:tbl>
    <w:p w14:paraId="15191AE7" w14:textId="77777777" w:rsidR="00245C6F" w:rsidRPr="0034211C" w:rsidRDefault="00245C6F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"/>
        <w:gridCol w:w="331"/>
        <w:gridCol w:w="1445"/>
        <w:gridCol w:w="683"/>
        <w:gridCol w:w="331"/>
        <w:gridCol w:w="527"/>
        <w:gridCol w:w="602"/>
        <w:gridCol w:w="392"/>
        <w:gridCol w:w="1088"/>
        <w:gridCol w:w="728"/>
        <w:gridCol w:w="488"/>
      </w:tblGrid>
      <w:tr w:rsidR="001967D9" w:rsidRPr="0034211C" w14:paraId="08033CA7" w14:textId="77777777" w:rsidTr="00F33638">
        <w:tc>
          <w:tcPr>
            <w:tcW w:w="0" w:type="auto"/>
          </w:tcPr>
          <w:p w14:paraId="6A067E70" w14:textId="77777777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162D81EE" w14:textId="4BEF6D94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ADE48DF" w14:textId="3B4B9238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alizatio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C9E82CD" w14:textId="5D3544CF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exp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180CF2FA" w14:textId="5F9DAA90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l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3D22814" w14:textId="3EA54FB2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b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70585723" w14:textId="66EF4364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0813CBAF" w14:textId="03F94A78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A79B6B0" w14:textId="0DAA89BB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_adj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A626E08" w14:textId="62727DE2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Theta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D23F88F" w14:textId="5D5434B8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Phi</w:t>
            </w:r>
          </w:p>
        </w:tc>
      </w:tr>
      <w:tr w:rsidR="001967D9" w:rsidRPr="0034211C" w14:paraId="6F96265F" w14:textId="77777777" w:rsidTr="00F33638">
        <w:tc>
          <w:tcPr>
            <w:tcW w:w="0" w:type="auto"/>
          </w:tcPr>
          <w:p w14:paraId="1AF12A57" w14:textId="50489BD4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s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0F1FC03" w14:textId="0C8F01CA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1CEB886" w14:textId="3EDE7E86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32pi)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28621BE" w14:textId="4CCB959B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br/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E5DBF9A" w14:textId="4D604D66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0FEEC007" w14:textId="53B990E3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/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1A0A60F4" w14:textId="2455D5BF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-b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D8C5FD7" w14:textId="2E7D5A9F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8E483CA" w14:textId="15CE0D92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3E82FDCB" w14:textId="35107385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24F199B" w14:textId="532C84E4" w:rsidR="001967D9" w:rsidRPr="0034211C" w:rsidRDefault="001967D9" w:rsidP="001967D9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</w:tr>
    </w:tbl>
    <w:p w14:paraId="28C1439C" w14:textId="77777777" w:rsidR="00245C6F" w:rsidRPr="0034211C" w:rsidRDefault="00245C6F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330"/>
        <w:gridCol w:w="1445"/>
        <w:gridCol w:w="542"/>
        <w:gridCol w:w="331"/>
        <w:gridCol w:w="527"/>
        <w:gridCol w:w="293"/>
        <w:gridCol w:w="413"/>
        <w:gridCol w:w="1088"/>
        <w:gridCol w:w="728"/>
        <w:gridCol w:w="545"/>
      </w:tblGrid>
      <w:tr w:rsidR="00E046C4" w:rsidRPr="0034211C" w14:paraId="3F843421" w14:textId="77777777" w:rsidTr="00F33638">
        <w:tc>
          <w:tcPr>
            <w:tcW w:w="0" w:type="auto"/>
          </w:tcPr>
          <w:p w14:paraId="7CAA36CB" w14:textId="77777777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290505FB" w14:textId="0773A42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40C327F4" w14:textId="7A6CF289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alizatio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19E09735" w14:textId="40A15C78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exp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58157E61" w14:textId="09653440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l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B9E3CEF" w14:textId="0A9227C3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b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109473AB" w14:textId="240C134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A262E9B" w14:textId="7E4C1714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5D6AEBA" w14:textId="481E5260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_adj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7F9D4CF" w14:textId="4E4B0D4F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Theta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665EEB9" w14:textId="304A60C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Phi</w:t>
            </w:r>
          </w:p>
        </w:tc>
      </w:tr>
      <w:tr w:rsidR="009C21BD" w:rsidRPr="0034211C" w14:paraId="33C114B7" w14:textId="77777777" w:rsidTr="00F33638">
        <w:tc>
          <w:tcPr>
            <w:tcW w:w="0" w:type="auto"/>
          </w:tcPr>
          <w:p w14:paraId="22226334" w14:textId="32DAC51B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py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1C4491B1" w14:textId="6BD0BE69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62F81AE8" w14:textId="77777777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149E4EBD" w14:textId="77777777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0D95F7F0" w14:textId="639635E4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346D7B42" w14:textId="10F82671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5/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36D27611" w14:textId="37758A21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D557459" w14:textId="184B7FAC" w:rsidR="007C1124" w:rsidRPr="0034211C" w:rsidRDefault="002335DA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</w:t>
            </w:r>
            <w:r w:rsidR="007C1124"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33AEF3EC" w14:textId="619D2BB9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0F9341F" w14:textId="2770CFD4" w:rsidR="007C1124" w:rsidRPr="0034211C" w:rsidRDefault="007C112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3515F48" w14:textId="3DC07F33" w:rsidR="007C1124" w:rsidRPr="0034211C" w:rsidRDefault="00761C4F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</w:p>
        </w:tc>
      </w:tr>
      <w:tr w:rsidR="00740D01" w:rsidRPr="0034211C" w14:paraId="3205C6E7" w14:textId="77777777" w:rsidTr="00F33638">
        <w:tc>
          <w:tcPr>
            <w:tcW w:w="0" w:type="auto"/>
          </w:tcPr>
          <w:p w14:paraId="2F005411" w14:textId="7094678D" w:rsidR="00761C4F" w:rsidRPr="0034211C" w:rsidRDefault="00761C4F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pz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AA5DD21" w14:textId="4225A75F" w:rsidR="00761C4F" w:rsidRPr="0034211C" w:rsidRDefault="00761C4F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0821035F" w14:textId="77777777" w:rsidR="00761C4F" w:rsidRPr="0034211C" w:rsidRDefault="00761C4F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758B18D1" w14:textId="77777777" w:rsidR="00761C4F" w:rsidRPr="0034211C" w:rsidRDefault="00761C4F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74440ACD" w14:textId="505AD0FC" w:rsidR="00761C4F" w:rsidRPr="0034211C" w:rsidRDefault="00761C4F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715F447E" w14:textId="77777777" w:rsidR="00761C4F" w:rsidRPr="0034211C" w:rsidRDefault="00761C4F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6ED396DF" w14:textId="77777777" w:rsidR="00761C4F" w:rsidRPr="0034211C" w:rsidRDefault="00761C4F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464FE804" w14:textId="21FCB310" w:rsidR="00761C4F" w:rsidRPr="0034211C" w:rsidRDefault="00761C4F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0284B6CD" w14:textId="2D33BFA1" w:rsidR="00761C4F" w:rsidRPr="0034211C" w:rsidRDefault="0063076A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386585AE" w14:textId="622848A4" w:rsidR="00761C4F" w:rsidRPr="0034211C" w:rsidRDefault="009306CD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Cos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9C62853" w14:textId="3E77B4D0" w:rsidR="00761C4F" w:rsidRPr="0034211C" w:rsidRDefault="009306CD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</w:tr>
      <w:tr w:rsidR="00740D01" w:rsidRPr="0034211C" w14:paraId="7D4DCB21" w14:textId="77777777" w:rsidTr="00F33638">
        <w:tc>
          <w:tcPr>
            <w:tcW w:w="0" w:type="auto"/>
          </w:tcPr>
          <w:p w14:paraId="25A599CB" w14:textId="282A5A8C" w:rsidR="009306CD" w:rsidRPr="0034211C" w:rsidRDefault="009306CD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px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D09C0BC" w14:textId="3992D0A3" w:rsidR="009306CD" w:rsidRPr="0034211C" w:rsidRDefault="009306CD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5A33CAC8" w14:textId="77777777" w:rsidR="009306CD" w:rsidRPr="0034211C" w:rsidRDefault="009306CD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0FF7365F" w14:textId="77777777" w:rsidR="009306CD" w:rsidRPr="0034211C" w:rsidRDefault="009306CD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19ED9A94" w14:textId="77777777" w:rsidR="009306CD" w:rsidRPr="0034211C" w:rsidRDefault="009306CD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4B4FDEDB" w14:textId="77777777" w:rsidR="009306CD" w:rsidRPr="0034211C" w:rsidRDefault="009306CD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2254F26" w14:textId="77777777" w:rsidR="009306CD" w:rsidRPr="0034211C" w:rsidRDefault="009306CD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7C5A4B9A" w14:textId="76E10D30" w:rsidR="009306CD" w:rsidRPr="0034211C" w:rsidRDefault="002335DA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F135B3E" w14:textId="32C3D596" w:rsidR="009306CD" w:rsidRPr="0034211C" w:rsidRDefault="002335DA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4A01C96" w14:textId="7186DCDC" w:rsidR="009306CD" w:rsidRPr="0034211C" w:rsidRDefault="002335DA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D756FC5" w14:textId="7B0BBACE" w:rsidR="009306CD" w:rsidRPr="0034211C" w:rsidRDefault="002335DA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Cos</w:t>
            </w:r>
          </w:p>
        </w:tc>
      </w:tr>
    </w:tbl>
    <w:p w14:paraId="7F29BFB8" w14:textId="77777777" w:rsidR="00245C6F" w:rsidRPr="0034211C" w:rsidRDefault="00245C6F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"/>
        <w:gridCol w:w="331"/>
        <w:gridCol w:w="1445"/>
        <w:gridCol w:w="683"/>
        <w:gridCol w:w="331"/>
        <w:gridCol w:w="527"/>
        <w:gridCol w:w="1835"/>
        <w:gridCol w:w="392"/>
        <w:gridCol w:w="1088"/>
        <w:gridCol w:w="728"/>
        <w:gridCol w:w="488"/>
      </w:tblGrid>
      <w:tr w:rsidR="00E046C4" w:rsidRPr="0034211C" w14:paraId="27C7057C" w14:textId="77777777" w:rsidTr="00F33638">
        <w:tc>
          <w:tcPr>
            <w:tcW w:w="0" w:type="auto"/>
          </w:tcPr>
          <w:p w14:paraId="58A000B9" w14:textId="77777777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0D489BE4" w14:textId="17E2A05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59135C6" w14:textId="6C2DCE78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alizatio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1EC8AC65" w14:textId="3456B985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exp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138A72C4" w14:textId="7E17FAC1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l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1617509" w14:textId="78FBBD57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b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52D3BE13" w14:textId="6C9B9CED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02FB6A5" w14:textId="28E026B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17EA651" w14:textId="3A39DC4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_adj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2BF4B1D" w14:textId="58C44032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Theta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0FB181A3" w14:textId="7BDFA50A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Phi</w:t>
            </w:r>
          </w:p>
        </w:tc>
      </w:tr>
      <w:tr w:rsidR="007A2EA3" w:rsidRPr="0034211C" w14:paraId="7FA98FFC" w14:textId="77777777" w:rsidTr="00F33638">
        <w:tc>
          <w:tcPr>
            <w:tcW w:w="0" w:type="auto"/>
          </w:tcPr>
          <w:p w14:paraId="1C9E7DB5" w14:textId="0C112D51" w:rsidR="002335DA" w:rsidRPr="0034211C" w:rsidRDefault="00362660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s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7495410" w14:textId="0A04317B" w:rsidR="002335DA" w:rsidRPr="0034211C" w:rsidRDefault="00362660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232A8BFB" w14:textId="78429A65" w:rsidR="002335DA" w:rsidRPr="0034211C" w:rsidRDefault="00362660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81sqrt(pi)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248EF6E" w14:textId="09711933" w:rsidR="002335DA" w:rsidRPr="0034211C" w:rsidRDefault="00FC1A75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br/3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3316213C" w14:textId="52E07E03" w:rsidR="002335DA" w:rsidRPr="0034211C" w:rsidRDefault="00FC1A75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7305BF34" w14:textId="1A3642A6" w:rsidR="002335DA" w:rsidRPr="0034211C" w:rsidRDefault="00FC1A75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/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3E8527E0" w14:textId="45B4BF59" w:rsidR="002335DA" w:rsidRPr="0034211C" w:rsidRDefault="00E05B1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7-18br-2(br)</w:t>
            </w:r>
            <w:r w:rsidR="00C5290C" w:rsidRPr="0034211C">
              <w:rPr>
                <w:rFonts w:ascii="Verdana" w:hAnsi="Verdana"/>
                <w:sz w:val="18"/>
                <w:szCs w:val="18"/>
              </w:rPr>
              <w:t>**</w:t>
            </w: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5578B21" w14:textId="37066916" w:rsidR="002335DA" w:rsidRPr="0034211C" w:rsidRDefault="00E05B1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A8120CB" w14:textId="13BEAA7C" w:rsidR="002335DA" w:rsidRPr="0034211C" w:rsidRDefault="00E05B1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3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6D3E13E" w14:textId="4F327A25" w:rsidR="002335DA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974C4AB" w14:textId="5E84AD04" w:rsidR="002335DA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</w:tr>
    </w:tbl>
    <w:p w14:paraId="4C29F130" w14:textId="77777777" w:rsidR="00245C6F" w:rsidRPr="0034211C" w:rsidRDefault="00245C6F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331"/>
        <w:gridCol w:w="1445"/>
        <w:gridCol w:w="542"/>
        <w:gridCol w:w="331"/>
        <w:gridCol w:w="527"/>
        <w:gridCol w:w="842"/>
        <w:gridCol w:w="413"/>
        <w:gridCol w:w="1088"/>
        <w:gridCol w:w="728"/>
        <w:gridCol w:w="545"/>
      </w:tblGrid>
      <w:tr w:rsidR="00E046C4" w:rsidRPr="0034211C" w14:paraId="05A6AF9B" w14:textId="77777777" w:rsidTr="00F33638">
        <w:tc>
          <w:tcPr>
            <w:tcW w:w="0" w:type="auto"/>
          </w:tcPr>
          <w:p w14:paraId="620B2C6C" w14:textId="77777777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61B42956" w14:textId="6F4E1D95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7A2BCFB" w14:textId="22D1C9ED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alizatio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1938C2E0" w14:textId="653C590B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exp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3198CF1D" w14:textId="5730F3EE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l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E4E46CE" w14:textId="0C0AD1BF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b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BFF1A50" w14:textId="161D4F8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4A141DB" w14:textId="7D8097ED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96863BF" w14:textId="49514D8B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_adj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4C77385" w14:textId="4F189D72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Theta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2A7AD0D" w14:textId="7E5CF0FB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Phi</w:t>
            </w:r>
          </w:p>
        </w:tc>
      </w:tr>
      <w:tr w:rsidR="00740D01" w:rsidRPr="0034211C" w14:paraId="5AF36BE2" w14:textId="77777777" w:rsidTr="00F33638">
        <w:tc>
          <w:tcPr>
            <w:tcW w:w="0" w:type="auto"/>
          </w:tcPr>
          <w:p w14:paraId="6BCC33C1" w14:textId="72DCA159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py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13EA6B60" w14:textId="1526D0C4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232609E2" w14:textId="77777777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0555EBF0" w14:textId="77777777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4C48F894" w14:textId="0D23A561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6752DEB" w14:textId="650A8F27" w:rsidR="0021395C" w:rsidRPr="0034211C" w:rsidRDefault="0063199A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5/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786F5647" w14:textId="7D604CC2" w:rsidR="0021395C" w:rsidRPr="0034211C" w:rsidRDefault="00BE12B3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(</w:t>
            </w:r>
            <w:r w:rsidR="00B917ED" w:rsidRPr="0034211C">
              <w:rPr>
                <w:rFonts w:ascii="Verdana" w:hAnsi="Verdana"/>
                <w:sz w:val="18"/>
                <w:szCs w:val="18"/>
              </w:rPr>
              <w:t>6-br</w:t>
            </w:r>
            <w:r w:rsidRPr="0034211C">
              <w:rPr>
                <w:rFonts w:ascii="Verdana" w:hAnsi="Verdana"/>
                <w:sz w:val="18"/>
                <w:szCs w:val="18"/>
              </w:rPr>
              <w:t>)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24DCDB0" w14:textId="3DA2A18E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DD8C85B" w14:textId="323FF5F7" w:rsidR="0021395C" w:rsidRPr="0034211C" w:rsidRDefault="00B917ED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qrt(2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08B28B8" w14:textId="7989A7FB" w:rsidR="0021395C" w:rsidRPr="0034211C" w:rsidRDefault="00B917ED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5A5F6A1" w14:textId="7DAF3D18" w:rsidR="0021395C" w:rsidRPr="0034211C" w:rsidRDefault="00224D6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</w:p>
        </w:tc>
      </w:tr>
      <w:tr w:rsidR="00740D01" w:rsidRPr="0034211C" w14:paraId="296C5843" w14:textId="77777777" w:rsidTr="00F33638">
        <w:tc>
          <w:tcPr>
            <w:tcW w:w="0" w:type="auto"/>
          </w:tcPr>
          <w:p w14:paraId="0FE6310A" w14:textId="648BF34C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pz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CF40B47" w14:textId="6801A917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9615094" w14:textId="77777777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755CF090" w14:textId="77777777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0985CA5D" w14:textId="794346A7" w:rsidR="0021395C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6CB1039C" w14:textId="77777777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DE46FDB" w14:textId="77777777" w:rsidR="0021395C" w:rsidRPr="0034211C" w:rsidRDefault="0021395C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1FA40BE3" w14:textId="24FA6B48" w:rsidR="0021395C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368C972" w14:textId="63206DF5" w:rsidR="0021395C" w:rsidRPr="0034211C" w:rsidRDefault="00AC1695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qrt(2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6050D48" w14:textId="4B927D81" w:rsidR="0021395C" w:rsidRPr="0034211C" w:rsidRDefault="00AC1695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Cos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ADB482A" w14:textId="4DE59D2C" w:rsidR="0021395C" w:rsidRPr="0034211C" w:rsidRDefault="00AC1695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</w:tr>
      <w:tr w:rsidR="00740D01" w:rsidRPr="0034211C" w14:paraId="77996520" w14:textId="77777777" w:rsidTr="00F33638">
        <w:tc>
          <w:tcPr>
            <w:tcW w:w="0" w:type="auto"/>
          </w:tcPr>
          <w:p w14:paraId="3CC07F92" w14:textId="61A92FC0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px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FEADF87" w14:textId="3299CF83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08E0F91" w14:textId="7777777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54F7F921" w14:textId="7777777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481D3D75" w14:textId="51BAAA9B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4CB7C82" w14:textId="7777777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2D745A40" w14:textId="7777777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63B7069D" w14:textId="0B8E996A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F85AC2B" w14:textId="28247068" w:rsidR="00697099" w:rsidRPr="0034211C" w:rsidRDefault="00AC1695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qrt(2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62AE67B" w14:textId="57BBA32C" w:rsidR="00697099" w:rsidRPr="0034211C" w:rsidRDefault="00B86AF1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6D8D612" w14:textId="7FD1924C" w:rsidR="00697099" w:rsidRPr="0034211C" w:rsidRDefault="00B86AF1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Cos</w:t>
            </w:r>
          </w:p>
        </w:tc>
      </w:tr>
    </w:tbl>
    <w:p w14:paraId="00168D31" w14:textId="77777777" w:rsidR="00245C6F" w:rsidRPr="0034211C" w:rsidRDefault="00245C6F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"/>
        <w:gridCol w:w="331"/>
        <w:gridCol w:w="1445"/>
        <w:gridCol w:w="542"/>
        <w:gridCol w:w="331"/>
        <w:gridCol w:w="527"/>
        <w:gridCol w:w="637"/>
        <w:gridCol w:w="413"/>
        <w:gridCol w:w="1088"/>
        <w:gridCol w:w="1167"/>
        <w:gridCol w:w="1099"/>
      </w:tblGrid>
      <w:tr w:rsidR="00E046C4" w:rsidRPr="0034211C" w14:paraId="295E22C7" w14:textId="77777777" w:rsidTr="00F33638">
        <w:tc>
          <w:tcPr>
            <w:tcW w:w="0" w:type="auto"/>
          </w:tcPr>
          <w:p w14:paraId="7EFB54C0" w14:textId="77777777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0AEF57F8" w14:textId="06D5BDFE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1B0E6F48" w14:textId="50E673F1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alizatio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13CFDAC0" w14:textId="33FAC702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exp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807B711" w14:textId="36B16521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l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B06CD4F" w14:textId="4E816ED1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b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5EFF2A23" w14:textId="56851ADF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E0063C4" w14:textId="4B64B9C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0005B59" w14:textId="7237B5D2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_adj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8BD5CFE" w14:textId="5E4731C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Theta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3A55942" w14:textId="6C4D55C3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Phi</w:t>
            </w:r>
          </w:p>
        </w:tc>
      </w:tr>
      <w:tr w:rsidR="00740D01" w:rsidRPr="0034211C" w14:paraId="0B43BC62" w14:textId="77777777" w:rsidTr="00F33638">
        <w:tc>
          <w:tcPr>
            <w:tcW w:w="0" w:type="auto"/>
          </w:tcPr>
          <w:p w14:paraId="2B341454" w14:textId="35C7FD4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dxy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7FC9749" w14:textId="544C5E7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0448AEA" w14:textId="7777777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6091D9BE" w14:textId="7777777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65B4AB4" w14:textId="10D0D4A0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074DCD36" w14:textId="124A5453" w:rsidR="00697099" w:rsidRPr="0034211C" w:rsidRDefault="00D84705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7/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EC640B8" w14:textId="00FA8F50" w:rsidR="00697099" w:rsidRPr="0034211C" w:rsidRDefault="00D84705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  <w:r w:rsidR="00C5290C" w:rsidRPr="0034211C">
              <w:rPr>
                <w:rFonts w:ascii="Verdana" w:hAnsi="Verdana"/>
                <w:sz w:val="18"/>
                <w:szCs w:val="18"/>
              </w:rPr>
              <w:t>**</w:t>
            </w: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6ADC436" w14:textId="73E1A6A9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34D1EA3" w14:textId="17066CDA" w:rsidR="00697099" w:rsidRPr="0034211C" w:rsidRDefault="004F71B5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2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09D36F1" w14:textId="0B593B69" w:rsidR="00697099" w:rsidRPr="0034211C" w:rsidRDefault="004F71B5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  <w:r w:rsidR="00C5290C" w:rsidRPr="0034211C">
              <w:rPr>
                <w:rFonts w:ascii="Verdana" w:hAnsi="Verdana"/>
                <w:sz w:val="18"/>
                <w:szCs w:val="18"/>
              </w:rPr>
              <w:t>**</w:t>
            </w: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A51B2C3" w14:textId="6E61924D" w:rsidR="00697099" w:rsidRPr="0034211C" w:rsidRDefault="005F5080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(2phi)</w:t>
            </w:r>
          </w:p>
        </w:tc>
      </w:tr>
      <w:tr w:rsidR="00740D01" w:rsidRPr="0034211C" w14:paraId="6A1E22FD" w14:textId="77777777" w:rsidTr="00F33638">
        <w:tc>
          <w:tcPr>
            <w:tcW w:w="0" w:type="auto"/>
          </w:tcPr>
          <w:p w14:paraId="7CFBA60A" w14:textId="1CE87291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dyz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D1DDA59" w14:textId="1C7FE6EA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D4E66F7" w14:textId="7777777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23D0FB62" w14:textId="7777777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2348966D" w14:textId="71CA685C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32BF9370" w14:textId="7777777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7A88003B" w14:textId="77777777" w:rsidR="00697099" w:rsidRPr="0034211C" w:rsidRDefault="00697099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4E7DE1C0" w14:textId="6D832496" w:rsidR="00697099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E4A6894" w14:textId="422AE5B8" w:rsidR="00697099" w:rsidRPr="0034211C" w:rsidRDefault="00DD2FF1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qrt(2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79AC9D7" w14:textId="50D02BB6" w:rsidR="00697099" w:rsidRPr="0034211C" w:rsidRDefault="00DD2FF1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*cos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83DE8F1" w14:textId="5030F950" w:rsidR="00697099" w:rsidRPr="0034211C" w:rsidRDefault="00DD2FF1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</w:p>
        </w:tc>
      </w:tr>
      <w:tr w:rsidR="00740D01" w:rsidRPr="0034211C" w14:paraId="5876FB29" w14:textId="77777777" w:rsidTr="00F33638">
        <w:tc>
          <w:tcPr>
            <w:tcW w:w="0" w:type="auto"/>
          </w:tcPr>
          <w:p w14:paraId="15FD3C6F" w14:textId="7140A266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dz2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2F041896" w14:textId="57A31BFD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4B2FF70D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0A258F48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DF683AA" w14:textId="27759958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5525E7AC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2A35A64D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67399244" w14:textId="6588960A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6AD20AF" w14:textId="56303D19" w:rsidR="00074A3E" w:rsidRPr="0034211C" w:rsidRDefault="007B05D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6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ACB9537" w14:textId="79C6D00F" w:rsidR="00074A3E" w:rsidRPr="0034211C" w:rsidRDefault="007B05D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cos</w:t>
            </w:r>
            <w:r w:rsidR="00C5290C" w:rsidRPr="0034211C">
              <w:rPr>
                <w:rFonts w:ascii="Verdana" w:hAnsi="Verdana"/>
                <w:sz w:val="18"/>
                <w:szCs w:val="18"/>
              </w:rPr>
              <w:t>**</w:t>
            </w:r>
            <w:r w:rsidRPr="0034211C">
              <w:rPr>
                <w:rFonts w:ascii="Verdana" w:hAnsi="Verdana"/>
                <w:sz w:val="18"/>
                <w:szCs w:val="18"/>
              </w:rPr>
              <w:t>2-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F284F4C" w14:textId="24FE560D" w:rsidR="00074A3E" w:rsidRPr="0034211C" w:rsidRDefault="007B05D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</w:tr>
      <w:tr w:rsidR="00740D01" w:rsidRPr="0034211C" w14:paraId="7C363B1F" w14:textId="77777777" w:rsidTr="00F33638">
        <w:tc>
          <w:tcPr>
            <w:tcW w:w="0" w:type="auto"/>
          </w:tcPr>
          <w:p w14:paraId="111802C4" w14:textId="761433C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dxz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12EE421" w14:textId="00134FD5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EF2B867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20992F45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2FB73A77" w14:textId="7FEA5FA3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34ABD40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054B07CF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2A775596" w14:textId="5D63F86F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3F1B169C" w14:textId="02E97932" w:rsidR="00074A3E" w:rsidRPr="0034211C" w:rsidRDefault="0068182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qrt(2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0D3F4494" w14:textId="476BB0E7" w:rsidR="00074A3E" w:rsidRPr="0034211C" w:rsidRDefault="0068182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*cos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F369671" w14:textId="2FB8C215" w:rsidR="00074A3E" w:rsidRPr="0034211C" w:rsidRDefault="0068182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Cos</w:t>
            </w:r>
          </w:p>
        </w:tc>
      </w:tr>
      <w:tr w:rsidR="00740D01" w:rsidRPr="0034211C" w14:paraId="4035E5D8" w14:textId="77777777" w:rsidTr="00F33638">
        <w:tc>
          <w:tcPr>
            <w:tcW w:w="0" w:type="auto"/>
          </w:tcPr>
          <w:p w14:paraId="0DD9161C" w14:textId="7D899555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d</w:t>
            </w:r>
            <w:r w:rsidR="00B56004" w:rsidRPr="0034211C">
              <w:rPr>
                <w:rFonts w:ascii="Verdana" w:hAnsi="Verdana"/>
                <w:sz w:val="18"/>
                <w:szCs w:val="18"/>
              </w:rPr>
              <w:t>x2-y2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C31F8A0" w14:textId="2232DF6F" w:rsidR="00074A3E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41C04C5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41EFA998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224A169E" w14:textId="14B25B0D" w:rsidR="00074A3E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0F52828B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6B66CB7C" w14:textId="77777777" w:rsidR="00074A3E" w:rsidRPr="0034211C" w:rsidRDefault="00074A3E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61994EB4" w14:textId="195BBE44" w:rsidR="00074A3E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16D3691" w14:textId="7168F9EA" w:rsidR="00074A3E" w:rsidRPr="0034211C" w:rsidRDefault="00681829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2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5D33715" w14:textId="458B243F" w:rsidR="00074A3E" w:rsidRPr="0034211C" w:rsidRDefault="00B54036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  <w:r w:rsidR="00C5290C" w:rsidRPr="0034211C">
              <w:rPr>
                <w:rFonts w:ascii="Verdana" w:hAnsi="Verdana"/>
                <w:sz w:val="18"/>
                <w:szCs w:val="18"/>
              </w:rPr>
              <w:t>**</w:t>
            </w: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2F51BBC" w14:textId="1B5E5552" w:rsidR="00074A3E" w:rsidRPr="0034211C" w:rsidRDefault="00B54036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Cos(2phi)</w:t>
            </w:r>
          </w:p>
        </w:tc>
      </w:tr>
    </w:tbl>
    <w:p w14:paraId="7FACF1B2" w14:textId="77777777" w:rsidR="00245C6F" w:rsidRPr="0034211C" w:rsidRDefault="00245C6F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"/>
        <w:gridCol w:w="331"/>
        <w:gridCol w:w="1445"/>
        <w:gridCol w:w="683"/>
        <w:gridCol w:w="331"/>
        <w:gridCol w:w="527"/>
        <w:gridCol w:w="1776"/>
        <w:gridCol w:w="392"/>
        <w:gridCol w:w="1088"/>
        <w:gridCol w:w="728"/>
        <w:gridCol w:w="488"/>
      </w:tblGrid>
      <w:tr w:rsidR="00E046C4" w:rsidRPr="0034211C" w14:paraId="346271C9" w14:textId="77777777" w:rsidTr="00F33638">
        <w:tc>
          <w:tcPr>
            <w:tcW w:w="0" w:type="auto"/>
          </w:tcPr>
          <w:p w14:paraId="4AC93892" w14:textId="77777777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248C088A" w14:textId="390554E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2B306542" w14:textId="1C96DB17" w:rsidR="00E046C4" w:rsidRPr="0034211C" w:rsidRDefault="00E046C4" w:rsidP="00E046C4">
            <w:pPr>
              <w:rPr>
                <w:rFonts w:ascii="Verdana" w:hAnsi="Verdana"/>
                <w:sz w:val="16"/>
                <w:szCs w:val="16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alizatio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7AA9679F" w14:textId="625FCB88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exp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FF92603" w14:textId="101019DE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l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434269F" w14:textId="54BD1DFB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b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7FBA59F4" w14:textId="76341932" w:rsidR="00E046C4" w:rsidRPr="0034211C" w:rsidRDefault="00E046C4" w:rsidP="00E046C4">
            <w:pPr>
              <w:rPr>
                <w:rFonts w:ascii="Verdana" w:hAnsi="Verdana"/>
                <w:sz w:val="10"/>
                <w:szCs w:val="10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B19EEB0" w14:textId="47B78C6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CE691F5" w14:textId="6791FAFF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_adj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47A2A70" w14:textId="6656EF96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Theta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DBADAA2" w14:textId="30323D5D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Phi</w:t>
            </w:r>
          </w:p>
        </w:tc>
      </w:tr>
      <w:tr w:rsidR="00740D01" w:rsidRPr="0034211C" w14:paraId="371EB653" w14:textId="77777777" w:rsidTr="00F33638">
        <w:tc>
          <w:tcPr>
            <w:tcW w:w="0" w:type="auto"/>
          </w:tcPr>
          <w:p w14:paraId="24A0AB90" w14:textId="70BEF7EF" w:rsidR="00B56004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s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42E28549" w14:textId="693A9098" w:rsidR="00B56004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720106C" w14:textId="66639BFB" w:rsidR="00B56004" w:rsidRPr="0034211C" w:rsidRDefault="001446DA" w:rsidP="007C1124">
            <w:pPr>
              <w:rPr>
                <w:rFonts w:ascii="Verdana" w:hAnsi="Verdana"/>
                <w:sz w:val="16"/>
                <w:szCs w:val="16"/>
              </w:rPr>
            </w:pPr>
            <w:r w:rsidRPr="0034211C">
              <w:rPr>
                <w:rFonts w:ascii="Verdana" w:hAnsi="Verdana"/>
                <w:sz w:val="16"/>
                <w:szCs w:val="16"/>
              </w:rPr>
              <w:t>1/(512sqrt(pi))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7422BCF9" w14:textId="0F178C85" w:rsidR="00B56004" w:rsidRPr="0034211C" w:rsidRDefault="007A2EA3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br/4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73B89012" w14:textId="06CA1254" w:rsidR="00B56004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0A7BE6DF" w14:textId="1D9E5B50" w:rsidR="00B56004" w:rsidRPr="0034211C" w:rsidRDefault="007A2EA3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/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E54B4E1" w14:textId="7F137FF0" w:rsidR="00B56004" w:rsidRPr="0034211C" w:rsidRDefault="007A2EA3" w:rsidP="007C1124">
            <w:pPr>
              <w:rPr>
                <w:rFonts w:ascii="Verdana" w:hAnsi="Verdana"/>
                <w:sz w:val="10"/>
                <w:szCs w:val="10"/>
              </w:rPr>
            </w:pPr>
            <w:r w:rsidRPr="0034211C">
              <w:rPr>
                <w:rFonts w:ascii="Verdana" w:hAnsi="Verdana"/>
                <w:sz w:val="10"/>
                <w:szCs w:val="10"/>
              </w:rPr>
              <w:t>192-144br+24(br)</w:t>
            </w:r>
            <w:r w:rsidR="00C5290C" w:rsidRPr="0034211C">
              <w:rPr>
                <w:rFonts w:ascii="Verdana" w:hAnsi="Verdana"/>
                <w:sz w:val="10"/>
                <w:szCs w:val="10"/>
              </w:rPr>
              <w:t>**</w:t>
            </w:r>
            <w:r w:rsidRPr="0034211C">
              <w:rPr>
                <w:rFonts w:ascii="Verdana" w:hAnsi="Verdana"/>
                <w:sz w:val="10"/>
                <w:szCs w:val="10"/>
              </w:rPr>
              <w:t>2-</w:t>
            </w:r>
            <w:r w:rsidR="00740D01" w:rsidRPr="0034211C">
              <w:rPr>
                <w:rFonts w:ascii="Verdana" w:hAnsi="Verdana"/>
                <w:sz w:val="10"/>
                <w:szCs w:val="10"/>
              </w:rPr>
              <w:t>(br)</w:t>
            </w:r>
            <w:r w:rsidR="00C5290C" w:rsidRPr="0034211C">
              <w:rPr>
                <w:rFonts w:ascii="Verdana" w:hAnsi="Verdana"/>
                <w:sz w:val="10"/>
                <w:szCs w:val="10"/>
              </w:rPr>
              <w:t>**</w:t>
            </w:r>
            <w:r w:rsidR="00740D01" w:rsidRPr="0034211C">
              <w:rPr>
                <w:rFonts w:ascii="Verdana" w:hAnsi="Verdana"/>
                <w:sz w:val="10"/>
                <w:szCs w:val="10"/>
              </w:rPr>
              <w:t>3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2ABFA9A" w14:textId="112DE4B4" w:rsidR="00B56004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3AB997C6" w14:textId="0490E329" w:rsidR="00B56004" w:rsidRPr="0034211C" w:rsidRDefault="003E3060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3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D0058BF" w14:textId="45676027" w:rsidR="00B56004" w:rsidRPr="0034211C" w:rsidRDefault="003E3060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159A514" w14:textId="29E0A437" w:rsidR="00B56004" w:rsidRPr="0034211C" w:rsidRDefault="003E3060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</w:tr>
    </w:tbl>
    <w:p w14:paraId="7C33409A" w14:textId="77777777" w:rsidR="00245C6F" w:rsidRPr="0034211C" w:rsidRDefault="00245C6F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331"/>
        <w:gridCol w:w="1445"/>
        <w:gridCol w:w="542"/>
        <w:gridCol w:w="331"/>
        <w:gridCol w:w="527"/>
        <w:gridCol w:w="1827"/>
        <w:gridCol w:w="413"/>
        <w:gridCol w:w="1088"/>
        <w:gridCol w:w="728"/>
        <w:gridCol w:w="545"/>
      </w:tblGrid>
      <w:tr w:rsidR="00E046C4" w:rsidRPr="0034211C" w14:paraId="7E950587" w14:textId="77777777" w:rsidTr="00F33638">
        <w:tc>
          <w:tcPr>
            <w:tcW w:w="0" w:type="auto"/>
          </w:tcPr>
          <w:p w14:paraId="75DD08BA" w14:textId="77777777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3BA4CE4B" w14:textId="3E3814FC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C8ADD80" w14:textId="0889C9DD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alizatio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6605191" w14:textId="2911CD3F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exp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825E7E4" w14:textId="2AFBB8F0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l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513DE2DB" w14:textId="15F29ADE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b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E34BAE8" w14:textId="172BFBA9" w:rsidR="00E046C4" w:rsidRPr="0034211C" w:rsidRDefault="00E046C4" w:rsidP="00E046C4">
            <w:pPr>
              <w:rPr>
                <w:rFonts w:ascii="Verdana" w:hAnsi="Verdana"/>
                <w:sz w:val="16"/>
                <w:szCs w:val="16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7F33DD5" w14:textId="0D62410A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997EF45" w14:textId="0D65CA6B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_adj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4C2EA34" w14:textId="15131DAD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Theta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049FB951" w14:textId="19662F2C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Phi</w:t>
            </w:r>
          </w:p>
        </w:tc>
      </w:tr>
      <w:tr w:rsidR="00740D01" w:rsidRPr="0034211C" w14:paraId="627F502C" w14:textId="77777777" w:rsidTr="00F33638">
        <w:tc>
          <w:tcPr>
            <w:tcW w:w="0" w:type="auto"/>
          </w:tcPr>
          <w:p w14:paraId="71158CDF" w14:textId="48F6C96E" w:rsidR="00B56004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py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2CA3455" w14:textId="3E9A68F6" w:rsidR="00B56004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2467B52" w14:textId="77777777" w:rsidR="00B56004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64F5B57B" w14:textId="77777777" w:rsidR="00B56004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41400E78" w14:textId="44B983B4" w:rsidR="00B56004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5177F9D1" w14:textId="2AB7C6EA" w:rsidR="00B56004" w:rsidRPr="0034211C" w:rsidRDefault="003E3060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5/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02B7BA2B" w14:textId="2E33ADF8" w:rsidR="00B56004" w:rsidRPr="0034211C" w:rsidRDefault="00573AAF" w:rsidP="007C1124">
            <w:pPr>
              <w:rPr>
                <w:rFonts w:ascii="Verdana" w:hAnsi="Verdana"/>
                <w:sz w:val="16"/>
                <w:szCs w:val="16"/>
              </w:rPr>
            </w:pPr>
            <w:r w:rsidRPr="0034211C">
              <w:rPr>
                <w:rFonts w:ascii="Verdana" w:hAnsi="Verdana"/>
                <w:sz w:val="16"/>
                <w:szCs w:val="16"/>
              </w:rPr>
              <w:t>(80-20br+(br)</w:t>
            </w:r>
            <w:r w:rsidR="00C5290C" w:rsidRPr="0034211C">
              <w:rPr>
                <w:rFonts w:ascii="Verdana" w:hAnsi="Verdana"/>
                <w:sz w:val="16"/>
                <w:szCs w:val="16"/>
              </w:rPr>
              <w:t>**</w:t>
            </w:r>
            <w:r w:rsidRPr="0034211C">
              <w:rPr>
                <w:rFonts w:ascii="Verdana" w:hAnsi="Verdana"/>
                <w:sz w:val="16"/>
                <w:szCs w:val="16"/>
              </w:rPr>
              <w:t>2)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D6DC508" w14:textId="44B18DB0" w:rsidR="00B56004" w:rsidRPr="0034211C" w:rsidRDefault="00B56004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72CB3B3" w14:textId="4EEEEFD1" w:rsidR="00B56004" w:rsidRPr="0034211C" w:rsidRDefault="007F2C9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5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8F6CB2B" w14:textId="58C5A55E" w:rsidR="00B56004" w:rsidRPr="0034211C" w:rsidRDefault="007F2C9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EDD1519" w14:textId="51DD2F81" w:rsidR="00B56004" w:rsidRPr="0034211C" w:rsidRDefault="007F2C9E" w:rsidP="007C112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</w:p>
        </w:tc>
      </w:tr>
      <w:tr w:rsidR="008A5B51" w:rsidRPr="0034211C" w14:paraId="7C356A48" w14:textId="77777777" w:rsidTr="00F33638">
        <w:tc>
          <w:tcPr>
            <w:tcW w:w="0" w:type="auto"/>
          </w:tcPr>
          <w:p w14:paraId="6F963CF4" w14:textId="0ABF74A0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pz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71AD580B" w14:textId="6DE9E130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2217A47F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000E516A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4056089A" w14:textId="4070CEB6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3F94E585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4E36042B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094AD232" w14:textId="42B6F668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66E8336" w14:textId="3C0A56BB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5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8AC6731" w14:textId="1457AE93" w:rsidR="008A5B51" w:rsidRPr="0034211C" w:rsidRDefault="00E67FE7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Cos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8FF7B98" w14:textId="02D0F3E1" w:rsidR="008A5B51" w:rsidRPr="0034211C" w:rsidRDefault="00E67FE7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</w:tr>
      <w:tr w:rsidR="008A5B51" w:rsidRPr="0034211C" w14:paraId="2CEB4237" w14:textId="77777777" w:rsidTr="00F33638">
        <w:tc>
          <w:tcPr>
            <w:tcW w:w="0" w:type="auto"/>
          </w:tcPr>
          <w:p w14:paraId="1467048D" w14:textId="0AAC8F04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px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4F265463" w14:textId="18F738E3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C803887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2E054F5D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1CC25EBB" w14:textId="5F4E2B4A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67B8EB65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3C2B7C20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6B45A9D2" w14:textId="54DF9305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A90C117" w14:textId="10B107F0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5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E4C8D76" w14:textId="5209A1FF" w:rsidR="008A5B51" w:rsidRPr="0034211C" w:rsidRDefault="00E67FE7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9DBB63D" w14:textId="5965F1C2" w:rsidR="008A5B51" w:rsidRPr="0034211C" w:rsidRDefault="00E67FE7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Cos</w:t>
            </w:r>
          </w:p>
        </w:tc>
      </w:tr>
    </w:tbl>
    <w:p w14:paraId="55424FCD" w14:textId="77777777" w:rsidR="00245C6F" w:rsidRPr="0034211C" w:rsidRDefault="00245C6F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"/>
        <w:gridCol w:w="331"/>
        <w:gridCol w:w="1445"/>
        <w:gridCol w:w="542"/>
        <w:gridCol w:w="331"/>
        <w:gridCol w:w="527"/>
        <w:gridCol w:w="1300"/>
        <w:gridCol w:w="413"/>
        <w:gridCol w:w="1159"/>
        <w:gridCol w:w="1167"/>
        <w:gridCol w:w="1099"/>
      </w:tblGrid>
      <w:tr w:rsidR="00E046C4" w:rsidRPr="0034211C" w14:paraId="1F75FF16" w14:textId="77777777" w:rsidTr="00F33638">
        <w:tc>
          <w:tcPr>
            <w:tcW w:w="0" w:type="auto"/>
          </w:tcPr>
          <w:p w14:paraId="6C28B7C5" w14:textId="77777777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711EE425" w14:textId="581652DE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492348B7" w14:textId="6B75E87C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alizatio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9A97642" w14:textId="2564D515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exp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52AC3C1" w14:textId="284F602C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l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74A48DAA" w14:textId="08292DC9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b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67DBA8B1" w14:textId="2ECE3B88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0E38AE7" w14:textId="38CE9D22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454C2BE" w14:textId="696EFB30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_adj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2BFD28F" w14:textId="61A75879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Theta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33FD8221" w14:textId="6BF9F358" w:rsidR="00E046C4" w:rsidRPr="0034211C" w:rsidRDefault="00E046C4" w:rsidP="00E046C4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Phi</w:t>
            </w:r>
          </w:p>
        </w:tc>
      </w:tr>
      <w:tr w:rsidR="008A5B51" w:rsidRPr="0034211C" w14:paraId="2910A098" w14:textId="77777777" w:rsidTr="00F33638">
        <w:tc>
          <w:tcPr>
            <w:tcW w:w="0" w:type="auto"/>
          </w:tcPr>
          <w:p w14:paraId="2E849290" w14:textId="748489F2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dxy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2EF7729C" w14:textId="1BAD0838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5F48B68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71951295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7EF6DD5B" w14:textId="01792246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5F96D661" w14:textId="0A560A1D" w:rsidR="008A5B51" w:rsidRPr="0034211C" w:rsidRDefault="00E67FE7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7/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38AB3DDA" w14:textId="69DA25D4" w:rsidR="008A5B51" w:rsidRPr="0034211C" w:rsidRDefault="000116A4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(12-br)r</w:t>
            </w:r>
            <w:r w:rsidR="00C5290C" w:rsidRPr="0034211C">
              <w:rPr>
                <w:rFonts w:ascii="Verdana" w:hAnsi="Verdana"/>
                <w:sz w:val="18"/>
                <w:szCs w:val="18"/>
              </w:rPr>
              <w:t>**</w:t>
            </w: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C709C47" w14:textId="111758BC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7281F98" w14:textId="7C6AE666" w:rsidR="008A5B51" w:rsidRPr="0034211C" w:rsidRDefault="002A0887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3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950CEDA" w14:textId="62FB41DA" w:rsidR="008A5B51" w:rsidRPr="0034211C" w:rsidRDefault="0002471C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  <w:r w:rsidR="00C5290C" w:rsidRPr="0034211C">
              <w:rPr>
                <w:rFonts w:ascii="Verdana" w:hAnsi="Verdana"/>
                <w:sz w:val="18"/>
                <w:szCs w:val="18"/>
              </w:rPr>
              <w:t>**</w:t>
            </w: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3C1C69B9" w14:textId="2B8D9A86" w:rsidR="008A5B51" w:rsidRPr="0034211C" w:rsidRDefault="0002471C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(2phi)</w:t>
            </w:r>
          </w:p>
        </w:tc>
      </w:tr>
      <w:tr w:rsidR="009C21BD" w:rsidRPr="0034211C" w14:paraId="5AA6E840" w14:textId="77777777" w:rsidTr="00F33638">
        <w:tc>
          <w:tcPr>
            <w:tcW w:w="0" w:type="auto"/>
          </w:tcPr>
          <w:p w14:paraId="29B57F9A" w14:textId="36F5CDE1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dyz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2ED0446" w14:textId="0EE80E2D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49C9B64A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5A630BF3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24CE45AA" w14:textId="77749B3A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1853632D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21075B6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5C80A214" w14:textId="2F441A4D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DD6C6BC" w14:textId="293B01C7" w:rsidR="008A5B51" w:rsidRPr="0034211C" w:rsidRDefault="009C21BD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12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3930299" w14:textId="2E257E45" w:rsidR="008A5B51" w:rsidRPr="0034211C" w:rsidRDefault="00586E43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*cos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9D77B6C" w14:textId="02E1D3DE" w:rsidR="008A5B51" w:rsidRPr="0034211C" w:rsidRDefault="00FD25BD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</w:p>
        </w:tc>
      </w:tr>
      <w:tr w:rsidR="009C21BD" w:rsidRPr="0034211C" w14:paraId="28B8BFD1" w14:textId="77777777" w:rsidTr="00F33638">
        <w:tc>
          <w:tcPr>
            <w:tcW w:w="0" w:type="auto"/>
          </w:tcPr>
          <w:p w14:paraId="7C5D7B7B" w14:textId="5D54C438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dz2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2957168B" w14:textId="17F880CC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D08ABE4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20B6F1B1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2562DF0E" w14:textId="3371CD8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5D13E810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FBA8EB1" w14:textId="77777777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13011730" w14:textId="2FE68F75" w:rsidR="008A5B51" w:rsidRPr="0034211C" w:rsidRDefault="008A5B51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BE33BB8" w14:textId="012E3F3E" w:rsidR="008A5B51" w:rsidRPr="0034211C" w:rsidRDefault="00E372D2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6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776CCEC" w14:textId="746164DE" w:rsidR="008A5B51" w:rsidRPr="0034211C" w:rsidRDefault="00FC1843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cos</w:t>
            </w:r>
            <w:r w:rsidR="00C5290C" w:rsidRPr="0034211C">
              <w:rPr>
                <w:rFonts w:ascii="Verdana" w:hAnsi="Verdana"/>
                <w:sz w:val="18"/>
                <w:szCs w:val="18"/>
              </w:rPr>
              <w:t>**</w:t>
            </w:r>
            <w:r w:rsidRPr="0034211C">
              <w:rPr>
                <w:rFonts w:ascii="Verdana" w:hAnsi="Verdana"/>
                <w:sz w:val="18"/>
                <w:szCs w:val="18"/>
              </w:rPr>
              <w:t>2-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33A053B9" w14:textId="35363685" w:rsidR="008A5B51" w:rsidRPr="0034211C" w:rsidRDefault="00241AE7" w:rsidP="008A5B51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</w:tr>
      <w:tr w:rsidR="00241AE7" w:rsidRPr="0034211C" w14:paraId="77417CB5" w14:textId="77777777" w:rsidTr="00F33638">
        <w:tc>
          <w:tcPr>
            <w:tcW w:w="0" w:type="auto"/>
          </w:tcPr>
          <w:p w14:paraId="4CCA7865" w14:textId="189223A4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dxz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E798D57" w14:textId="396DF85C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830037E" w14:textId="77777777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1502DE28" w14:textId="77777777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2A114ECB" w14:textId="4ADDBA96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7508864D" w14:textId="77777777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63153FE4" w14:textId="77777777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4140FAD9" w14:textId="374BEC2D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4E43BAF" w14:textId="15839601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12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2D29524" w14:textId="75ABB673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*cos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3B08DED" w14:textId="50BB547A" w:rsidR="00241AE7" w:rsidRPr="0034211C" w:rsidRDefault="00FD25BD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Cos</w:t>
            </w:r>
          </w:p>
        </w:tc>
      </w:tr>
      <w:tr w:rsidR="00241AE7" w:rsidRPr="0034211C" w14:paraId="4E102FDC" w14:textId="77777777" w:rsidTr="00F33638">
        <w:tc>
          <w:tcPr>
            <w:tcW w:w="0" w:type="auto"/>
          </w:tcPr>
          <w:p w14:paraId="33DFECDF" w14:textId="7FC8E42D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dx2-y2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08F093E" w14:textId="58E69D0A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7A626E61" w14:textId="77777777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2D317DCB" w14:textId="77777777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EB3A6A4" w14:textId="22236ADE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D0CCFE0" w14:textId="576586A2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F8F863C" w14:textId="77777777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201D9F0A" w14:textId="6CEAC6AC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B6B040C" w14:textId="76DF5DCF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/sqrt(3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38709CA" w14:textId="389FA023" w:rsidR="00241AE7" w:rsidRPr="0034211C" w:rsidRDefault="00241AE7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Sin</w:t>
            </w:r>
            <w:r w:rsidR="00C5290C" w:rsidRPr="0034211C">
              <w:rPr>
                <w:rFonts w:ascii="Verdana" w:hAnsi="Verdana"/>
                <w:sz w:val="18"/>
                <w:szCs w:val="18"/>
              </w:rPr>
              <w:t>**</w:t>
            </w: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E8F6486" w14:textId="3990CEF0" w:rsidR="00241AE7" w:rsidRPr="0034211C" w:rsidRDefault="00FD25BD" w:rsidP="00241AE7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Cos(2phi)</w:t>
            </w:r>
          </w:p>
        </w:tc>
      </w:tr>
    </w:tbl>
    <w:p w14:paraId="3C19E05B" w14:textId="77777777" w:rsidR="00783067" w:rsidRPr="0034211C" w:rsidRDefault="00783067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4"/>
        <w:gridCol w:w="331"/>
        <w:gridCol w:w="1445"/>
        <w:gridCol w:w="542"/>
        <w:gridCol w:w="331"/>
        <w:gridCol w:w="527"/>
        <w:gridCol w:w="637"/>
        <w:gridCol w:w="413"/>
        <w:gridCol w:w="2648"/>
        <w:gridCol w:w="728"/>
        <w:gridCol w:w="488"/>
      </w:tblGrid>
      <w:tr w:rsidR="00E046C4" w:rsidRPr="0034211C" w14:paraId="60F18C75" w14:textId="77777777" w:rsidTr="001B2BE5">
        <w:tc>
          <w:tcPr>
            <w:tcW w:w="0" w:type="auto"/>
          </w:tcPr>
          <w:p w14:paraId="4E19571B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3D2F9361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535D1A5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alization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CB885E0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exp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DF4C189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l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1B17279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b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2F814D4C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r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0E7F1F13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m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3DD7D3CD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norm_adj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1BE52648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Theta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0FA6495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Phi</w:t>
            </w:r>
          </w:p>
        </w:tc>
      </w:tr>
      <w:tr w:rsidR="0034211C" w:rsidRPr="0034211C" w14:paraId="038E8D37" w14:textId="77777777" w:rsidTr="001B2BE5">
        <w:tc>
          <w:tcPr>
            <w:tcW w:w="0" w:type="auto"/>
          </w:tcPr>
          <w:p w14:paraId="2DA646A9" w14:textId="21F1435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  <w:r w:rsidR="0034211C">
              <w:rPr>
                <w:rFonts w:ascii="Verdana" w:hAnsi="Verdana"/>
                <w:sz w:val="18"/>
                <w:szCs w:val="18"/>
              </w:rPr>
              <w:t>f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EF19949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759261D4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0BBFF9D4" w14:textId="77777777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EDFFE93" w14:textId="03DE9880" w:rsidR="00E046C4" w:rsidRPr="0034211C" w:rsidRDefault="00170C29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52362EF5" w14:textId="0D2F871D" w:rsidR="00E046C4" w:rsidRPr="0034211C" w:rsidRDefault="0020722E" w:rsidP="001B2BE5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9/2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03B459E1" w14:textId="56D129C7" w:rsidR="00E046C4" w:rsidRPr="0034211C" w:rsidRDefault="00ED06F0" w:rsidP="001B2BE5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r**3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38E8BD4B" w14:textId="0F735677" w:rsidR="00E046C4" w:rsidRPr="0034211C" w:rsidRDefault="00170C29" w:rsidP="001B2BE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3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3B2B4B2" w14:textId="1BB9337C" w:rsidR="00E046C4" w:rsidRPr="0034211C" w:rsidRDefault="006B0CAC" w:rsidP="001B2BE5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/(6*np.sqrt(2)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09CAF153" w14:textId="0B0C554F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4998BCC4" w14:textId="2423C369" w:rsidR="00E046C4" w:rsidRPr="0034211C" w:rsidRDefault="00E046C4" w:rsidP="001B2BE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266335" w:rsidRPr="0034211C" w14:paraId="4359FE00" w14:textId="77777777" w:rsidTr="001B2BE5">
        <w:tc>
          <w:tcPr>
            <w:tcW w:w="0" w:type="auto"/>
          </w:tcPr>
          <w:p w14:paraId="0ECC1A93" w14:textId="579CC4DC" w:rsidR="00266335" w:rsidRPr="0034211C" w:rsidRDefault="00266335" w:rsidP="0026633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  <w:r>
              <w:rPr>
                <w:rFonts w:ascii="Verdana" w:hAnsi="Verdana"/>
                <w:sz w:val="18"/>
                <w:szCs w:val="18"/>
              </w:rPr>
              <w:t>f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47243798" w14:textId="77777777" w:rsidR="00266335" w:rsidRPr="0034211C" w:rsidRDefault="00266335" w:rsidP="0026633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37592EA" w14:textId="77777777" w:rsidR="00266335" w:rsidRPr="0034211C" w:rsidRDefault="00266335" w:rsidP="00266335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60920CE6" w14:textId="77777777" w:rsidR="00266335" w:rsidRPr="0034211C" w:rsidRDefault="00266335" w:rsidP="00266335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E05B0FD" w14:textId="7B1BA71E" w:rsidR="00266335" w:rsidRPr="0034211C" w:rsidRDefault="00266335" w:rsidP="0026633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1B63C728" w14:textId="77777777" w:rsidR="00266335" w:rsidRPr="0034211C" w:rsidRDefault="00266335" w:rsidP="00266335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DDC1CED" w14:textId="77777777" w:rsidR="00266335" w:rsidRPr="0034211C" w:rsidRDefault="00266335" w:rsidP="00266335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604E904E" w14:textId="703F56A1" w:rsidR="00266335" w:rsidRPr="0034211C" w:rsidRDefault="00266335" w:rsidP="00266335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4102E2DE" w14:textId="0A50315E" w:rsidR="00266335" w:rsidRPr="0034211C" w:rsidRDefault="00266335" w:rsidP="00266335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np.sqrt(3)</w:t>
            </w:r>
            <w:r>
              <w:rPr>
                <w:rFonts w:ascii="Verdana" w:hAnsi="Verdana"/>
                <w:sz w:val="18"/>
                <w:szCs w:val="18"/>
              </w:rPr>
              <w:t>/(6*np.sqrt(2)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26C63305" w14:textId="54113C86" w:rsidR="00266335" w:rsidRPr="0034211C" w:rsidRDefault="00266335" w:rsidP="00266335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1CA00E86" w14:textId="4C257549" w:rsidR="00266335" w:rsidRPr="0034211C" w:rsidRDefault="00266335" w:rsidP="00266335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8F181D" w:rsidRPr="0034211C" w14:paraId="0145B815" w14:textId="77777777" w:rsidTr="001B2BE5">
        <w:tc>
          <w:tcPr>
            <w:tcW w:w="0" w:type="auto"/>
          </w:tcPr>
          <w:p w14:paraId="6E721F3D" w14:textId="405E4FFC" w:rsidR="008F181D" w:rsidRPr="0034211C" w:rsidRDefault="008F181D" w:rsidP="008F181D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  <w:r>
              <w:rPr>
                <w:rFonts w:ascii="Verdana" w:hAnsi="Verdana"/>
                <w:sz w:val="18"/>
                <w:szCs w:val="18"/>
              </w:rPr>
              <w:t>f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2B254DD0" w14:textId="77777777" w:rsidR="008F181D" w:rsidRPr="0034211C" w:rsidRDefault="008F181D" w:rsidP="008F181D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126F8B5" w14:textId="77777777" w:rsidR="008F181D" w:rsidRPr="0034211C" w:rsidRDefault="008F181D" w:rsidP="008F181D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5F2010EB" w14:textId="77777777" w:rsidR="008F181D" w:rsidRPr="0034211C" w:rsidRDefault="008F181D" w:rsidP="008F181D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6C35E70D" w14:textId="31DA40B6" w:rsidR="008F181D" w:rsidRPr="0034211C" w:rsidRDefault="008F181D" w:rsidP="008F181D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6AEDDC33" w14:textId="77777777" w:rsidR="008F181D" w:rsidRPr="0034211C" w:rsidRDefault="008F181D" w:rsidP="008F181D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422581BF" w14:textId="77777777" w:rsidR="008F181D" w:rsidRPr="0034211C" w:rsidRDefault="008F181D" w:rsidP="008F181D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33EF418C" w14:textId="2E0D706E" w:rsidR="008F181D" w:rsidRPr="0034211C" w:rsidRDefault="008F181D" w:rsidP="008F181D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-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CB2646F" w14:textId="799C2221" w:rsidR="008F181D" w:rsidRPr="0034211C" w:rsidRDefault="008F181D" w:rsidP="008F181D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np.sqrt(</w:t>
            </w:r>
            <w:r>
              <w:rPr>
                <w:rFonts w:ascii="Verdana" w:hAnsi="Verdana"/>
                <w:sz w:val="18"/>
                <w:szCs w:val="18"/>
              </w:rPr>
              <w:t>3</w:t>
            </w:r>
            <w:r>
              <w:rPr>
                <w:rFonts w:ascii="Verdana" w:hAnsi="Verdana"/>
                <w:sz w:val="18"/>
                <w:szCs w:val="18"/>
              </w:rPr>
              <w:t>)/(6*np.sqrt(</w:t>
            </w:r>
            <w:r w:rsidR="0051312A">
              <w:rPr>
                <w:rFonts w:ascii="Verdana" w:hAnsi="Verdana"/>
                <w:sz w:val="18"/>
                <w:szCs w:val="18"/>
              </w:rPr>
              <w:t>10</w:t>
            </w:r>
            <w:r>
              <w:rPr>
                <w:rFonts w:ascii="Verdana" w:hAnsi="Verdana"/>
                <w:sz w:val="18"/>
                <w:szCs w:val="18"/>
              </w:rPr>
              <w:t>)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2C3E897" w14:textId="5D318C3F" w:rsidR="008F181D" w:rsidRPr="0034211C" w:rsidRDefault="008F181D" w:rsidP="008F181D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10BEC2D9" w14:textId="5739BDC1" w:rsidR="008F181D" w:rsidRPr="0034211C" w:rsidRDefault="008F181D" w:rsidP="008F181D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51312A" w:rsidRPr="0034211C" w14:paraId="0AEFB523" w14:textId="77777777" w:rsidTr="001B2BE5">
        <w:tc>
          <w:tcPr>
            <w:tcW w:w="0" w:type="auto"/>
          </w:tcPr>
          <w:p w14:paraId="6AB3A869" w14:textId="17F1FC81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  <w:r>
              <w:rPr>
                <w:rFonts w:ascii="Verdana" w:hAnsi="Verdana"/>
                <w:sz w:val="18"/>
                <w:szCs w:val="18"/>
              </w:rPr>
              <w:t>f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0950B97D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78E89A38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0E713DD3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295D7549" w14:textId="7C7C96AC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01693CC0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3D4C5350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3424FB6E" w14:textId="73B9DAA0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09CE8853" w14:textId="33B9E290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1</w:t>
            </w:r>
            <w:r>
              <w:rPr>
                <w:rFonts w:ascii="Verdana" w:hAnsi="Verdana"/>
                <w:sz w:val="18"/>
                <w:szCs w:val="18"/>
              </w:rPr>
              <w:t>/(6*np.sqrt(</w:t>
            </w:r>
            <w:r w:rsidR="00583635">
              <w:rPr>
                <w:rFonts w:ascii="Verdana" w:hAnsi="Verdana"/>
                <w:sz w:val="18"/>
                <w:szCs w:val="18"/>
              </w:rPr>
              <w:t>5</w:t>
            </w:r>
            <w:r>
              <w:rPr>
                <w:rFonts w:ascii="Verdana" w:hAnsi="Verdana"/>
                <w:sz w:val="18"/>
                <w:szCs w:val="18"/>
              </w:rPr>
              <w:t>))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3509811" w14:textId="337D85A6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55E69BB1" w14:textId="7A2689B3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51312A" w:rsidRPr="0034211C" w14:paraId="2282DC2A" w14:textId="77777777" w:rsidTr="001B2BE5">
        <w:tc>
          <w:tcPr>
            <w:tcW w:w="0" w:type="auto"/>
          </w:tcPr>
          <w:p w14:paraId="2904BF68" w14:textId="12834D75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  <w:r>
              <w:rPr>
                <w:rFonts w:ascii="Verdana" w:hAnsi="Verdana"/>
                <w:sz w:val="18"/>
                <w:szCs w:val="18"/>
              </w:rPr>
              <w:t>f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362FBB65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034D786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663D149B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04C71D9" w14:textId="5DD492CD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1FB86F1F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018BB136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671A19E4" w14:textId="2AF8C17E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6F601F49" w14:textId="767EC04C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559D288E" w14:textId="6F890481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0929C54D" w14:textId="63A5ED2F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51312A" w:rsidRPr="0034211C" w14:paraId="1313C949" w14:textId="77777777" w:rsidTr="001B2BE5">
        <w:tc>
          <w:tcPr>
            <w:tcW w:w="0" w:type="auto"/>
          </w:tcPr>
          <w:p w14:paraId="441A8BFE" w14:textId="605016CA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4f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49796358" w14:textId="33C8BB54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50E4F92A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7B37A40F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209DD18E" w14:textId="6E9C15A5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617D0309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13EA50EE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1F2F7A14" w14:textId="13C9BCD9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7B6B0CE8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54DB1099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7318A235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tr w:rsidR="0051312A" w:rsidRPr="0034211C" w14:paraId="6DD4B251" w14:textId="77777777" w:rsidTr="001B2BE5">
        <w:tc>
          <w:tcPr>
            <w:tcW w:w="0" w:type="auto"/>
          </w:tcPr>
          <w:p w14:paraId="395B143D" w14:textId="0D5E5882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4f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76243C14" w14:textId="4D00D3C3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1F0C7" w:themeFill="accent3" w:themeFillTint="33"/>
          </w:tcPr>
          <w:p w14:paraId="6721B5E3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1F0C7" w:themeFill="accent3" w:themeFillTint="33"/>
          </w:tcPr>
          <w:p w14:paraId="134BB197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59E8A573" w14:textId="74F74436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AE2D5" w:themeFill="accent2" w:themeFillTint="33"/>
          </w:tcPr>
          <w:p w14:paraId="4D202470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AE2D5" w:themeFill="accent2" w:themeFillTint="33"/>
          </w:tcPr>
          <w:p w14:paraId="6522B999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0037056B" w14:textId="3D5E8834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  <w:r w:rsidRPr="0034211C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AEDFB" w:themeFill="accent4" w:themeFillTint="33"/>
          </w:tcPr>
          <w:p w14:paraId="59D77D63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3AF21C8D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CAEDFB" w:themeFill="accent4" w:themeFillTint="33"/>
          </w:tcPr>
          <w:p w14:paraId="753E306D" w14:textId="77777777" w:rsidR="0051312A" w:rsidRPr="0034211C" w:rsidRDefault="0051312A" w:rsidP="0051312A">
            <w:pPr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74828446" w14:textId="77777777" w:rsidR="00E046C4" w:rsidRPr="0034211C" w:rsidRDefault="00E046C4">
      <w:pPr>
        <w:rPr>
          <w:sz w:val="22"/>
          <w:szCs w:val="22"/>
        </w:rPr>
      </w:pPr>
    </w:p>
    <w:sectPr w:rsidR="00E046C4" w:rsidRPr="0034211C" w:rsidSect="00B5403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8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wNDIwNDYwtzQwMDBT0lEKTi0uzszPAykwrgUAxvcbHiwAAAA="/>
  </w:docVars>
  <w:rsids>
    <w:rsidRoot w:val="00C04E9E"/>
    <w:rsid w:val="000116A4"/>
    <w:rsid w:val="0002471C"/>
    <w:rsid w:val="00061476"/>
    <w:rsid w:val="00063BB2"/>
    <w:rsid w:val="00074A3E"/>
    <w:rsid w:val="000F0D57"/>
    <w:rsid w:val="001446DA"/>
    <w:rsid w:val="00155D90"/>
    <w:rsid w:val="00170C29"/>
    <w:rsid w:val="001967D9"/>
    <w:rsid w:val="001A6CE1"/>
    <w:rsid w:val="0020722E"/>
    <w:rsid w:val="0021395C"/>
    <w:rsid w:val="00224D6C"/>
    <w:rsid w:val="002264DD"/>
    <w:rsid w:val="002335DA"/>
    <w:rsid w:val="00241AE7"/>
    <w:rsid w:val="00245C6F"/>
    <w:rsid w:val="002475D6"/>
    <w:rsid w:val="00266335"/>
    <w:rsid w:val="002A0887"/>
    <w:rsid w:val="0033327A"/>
    <w:rsid w:val="0034211C"/>
    <w:rsid w:val="00362660"/>
    <w:rsid w:val="003E3060"/>
    <w:rsid w:val="004F71B5"/>
    <w:rsid w:val="0051312A"/>
    <w:rsid w:val="00573AAF"/>
    <w:rsid w:val="00583635"/>
    <w:rsid w:val="00586E43"/>
    <w:rsid w:val="005F5080"/>
    <w:rsid w:val="0063076A"/>
    <w:rsid w:val="0063199A"/>
    <w:rsid w:val="00681829"/>
    <w:rsid w:val="00697099"/>
    <w:rsid w:val="006B0CAC"/>
    <w:rsid w:val="00740D01"/>
    <w:rsid w:val="00761C4F"/>
    <w:rsid w:val="00783067"/>
    <w:rsid w:val="007A2EA3"/>
    <w:rsid w:val="007B05DE"/>
    <w:rsid w:val="007C1124"/>
    <w:rsid w:val="007F2C9E"/>
    <w:rsid w:val="007F784D"/>
    <w:rsid w:val="008A5B51"/>
    <w:rsid w:val="008B4422"/>
    <w:rsid w:val="008F181D"/>
    <w:rsid w:val="0090053A"/>
    <w:rsid w:val="009306CD"/>
    <w:rsid w:val="009C21BD"/>
    <w:rsid w:val="00A62DFA"/>
    <w:rsid w:val="00AC1695"/>
    <w:rsid w:val="00B54036"/>
    <w:rsid w:val="00B56004"/>
    <w:rsid w:val="00B86AF1"/>
    <w:rsid w:val="00B917ED"/>
    <w:rsid w:val="00BE12B3"/>
    <w:rsid w:val="00BF4868"/>
    <w:rsid w:val="00C01920"/>
    <w:rsid w:val="00C04E9E"/>
    <w:rsid w:val="00C22B45"/>
    <w:rsid w:val="00C5290C"/>
    <w:rsid w:val="00CB7989"/>
    <w:rsid w:val="00CE5C37"/>
    <w:rsid w:val="00D84705"/>
    <w:rsid w:val="00D9057C"/>
    <w:rsid w:val="00DD2FF1"/>
    <w:rsid w:val="00E046C4"/>
    <w:rsid w:val="00E05B1C"/>
    <w:rsid w:val="00E11A30"/>
    <w:rsid w:val="00E24F16"/>
    <w:rsid w:val="00E372D2"/>
    <w:rsid w:val="00E4657F"/>
    <w:rsid w:val="00E53B8F"/>
    <w:rsid w:val="00E67FE7"/>
    <w:rsid w:val="00E80A46"/>
    <w:rsid w:val="00ED06F0"/>
    <w:rsid w:val="00F33638"/>
    <w:rsid w:val="00F94B93"/>
    <w:rsid w:val="00FC1843"/>
    <w:rsid w:val="00FC1A75"/>
    <w:rsid w:val="00FD2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89E7ED"/>
  <w15:chartTrackingRefBased/>
  <w15:docId w15:val="{E533B325-3551-421B-A42F-46E446ED9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6C4"/>
  </w:style>
  <w:style w:type="paragraph" w:styleId="Heading1">
    <w:name w:val="heading 1"/>
    <w:basedOn w:val="Normal"/>
    <w:next w:val="Normal"/>
    <w:link w:val="Heading1Char"/>
    <w:uiPriority w:val="9"/>
    <w:qFormat/>
    <w:rsid w:val="00C04E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4E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4E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4E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4E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4E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4E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4E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4E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4E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4E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4E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4E9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4E9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4E9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4E9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4E9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4E9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04E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4E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4E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04E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04E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E9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04E9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04E9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4E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4E9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04E9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63B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371</Words>
  <Characters>1275</Characters>
  <Application>Microsoft Office Word</Application>
  <DocSecurity>0</DocSecurity>
  <Lines>637</Lines>
  <Paragraphs>411</Paragraphs>
  <ScaleCrop>false</ScaleCrop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 Hradil</dc:creator>
  <cp:keywords/>
  <dc:description/>
  <cp:lastModifiedBy>Vincent P Hradil</cp:lastModifiedBy>
  <cp:revision>75</cp:revision>
  <dcterms:created xsi:type="dcterms:W3CDTF">2025-04-01T20:13:00Z</dcterms:created>
  <dcterms:modified xsi:type="dcterms:W3CDTF">2025-04-13T20:49:00Z</dcterms:modified>
</cp:coreProperties>
</file>